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Curriculum Developer with over [X years] of experience in designing and implementing educational programs, I am excited to apply for the Curriculum Developer position at [Institution Name] in Spain Madrid. My passion for shaping impactful learning experiences, combined with my deep understanding of pedagogical frameworks and regional educational needs, aligns seamlessly with your mission to provide high-quality education in one of Europe's most dynamic cities. This cover letter outlines my qualifications and enthusiasm for contributing to the academic excellence that Spain Madrid is renowned for.</w:t>
      </w:r>
    </w:p>
    <w:bookmarkStart w:id="20" w:name="Xff0aa052c107b23f1cc6c477c8165149a44ef16"/>
    <w:p>
      <w:pPr>
        <w:pStyle w:val="Heading2"/>
      </w:pPr>
      <w:r>
        <w:t xml:space="preserve">Why I Am a Strong Fit for the Curriculum Developer Role</w:t>
      </w:r>
    </w:p>
    <w:p>
      <w:pPr>
        <w:pStyle w:val="FirstParagraph"/>
      </w:pPr>
      <w:r>
        <w:t xml:space="preserve">As a Curriculum Developer, I have consistently focused on creating learner-centered curricula that foster critical thinking, creativity, and real-world application. My work has spanned diverse educational settings, from K-12 institutions to higher education and corporate training programs. In each role, I have prioritized aligning curricula with national standards while ensuring they remain adaptable to evolving societal and technological demands. This approach has enabled me to develop programs that not only meet academic benchmarks but also prepare learners for the challenges of the 21st century.</w:t>
      </w:r>
    </w:p>
    <w:p>
      <w:pPr>
        <w:pStyle w:val="BodyText"/>
      </w:pPr>
      <w:r>
        <w:t xml:space="preserve">Spain Madrid, as a hub of cultural and intellectual innovation, presents a unique opportunity to contribute to an educational system that values both tradition and progress. My experience in designing curricula for multicultural environments has equipped me to collaborate effectively with educators in Madrid who are committed to fostering inclusivity and excellence. I am particularly drawn to the city's emphasis on integrating technology into learning, a priority that resonates with my background in developing digital resources and blended learning models.</w:t>
      </w:r>
    </w:p>
    <w:bookmarkEnd w:id="20"/>
    <w:bookmarkStart w:id="21" w:name="key-qualifications-and-achievements"/>
    <w:p>
      <w:pPr>
        <w:pStyle w:val="Heading2"/>
      </w:pPr>
      <w:r>
        <w:t xml:space="preserve">Key Qualifications and Achievements</w:t>
      </w:r>
    </w:p>
    <w:p>
      <w:pPr>
        <w:pStyle w:val="FirstParagraph"/>
      </w:pPr>
      <w:r>
        <w:t xml:space="preserve">One of my most significant achievements as a Curriculum Developer was leading the redesign of a K-12 science curriculum for a large urban school district. By incorporating hands-on, inquiry-based learning strategies and aligning content with the Spanish education system's requirements, we saw a 30% increase in student engagement and academic performance. This project underscored the importance of tailoring curricula to local contexts while maintaining global standards—a principle I have carried forward in all my work.</w:t>
      </w:r>
    </w:p>
    <w:p>
      <w:pPr>
        <w:pStyle w:val="BodyText"/>
      </w:pPr>
      <w:r>
        <w:t xml:space="preserve">In addition to my technical expertise, I bring strong interpersonal skills that enable me to collaborate with stakeholders at all levels. Whether working with teachers, administrators, or policymakers, I prioritize open communication and a shared vision for educational improvement. My ability to translate complex pedagogical theories into practical classroom tools has been instrumental in helping educators implement new curricula effectively.</w:t>
      </w:r>
    </w:p>
    <w:p>
      <w:pPr>
        <w:pStyle w:val="BodyText"/>
      </w:pPr>
      <w:r>
        <w:t xml:space="preserve">Another area of expertise is the development of assessments that measure not only content knowledge but also critical thinking and problem-solving skills. For example, I designed a competency-based assessment framework for a vocational training program in Spain, which was later adopted by multiple institutions across the country. This experience deepened my understanding of how to balance accountability with student-centered learning, a balance that is essential in Madrid's education landscape.</w:t>
      </w:r>
    </w:p>
    <w:bookmarkEnd w:id="21"/>
    <w:bookmarkStart w:id="22" w:name="why-spain-madrid"/>
    <w:p>
      <w:pPr>
        <w:pStyle w:val="Heading2"/>
      </w:pPr>
      <w:r>
        <w:t xml:space="preserve">Why Spain Madrid?</w:t>
      </w:r>
    </w:p>
    <w:p>
      <w:pPr>
        <w:pStyle w:val="FirstParagraph"/>
      </w:pPr>
      <w:r>
        <w:t xml:space="preserve">Madrid’s educational environment is characterized by its rich cultural heritage and forward-thinking approach to innovation. As a Curriculum Developer, I am eager to contribute to this vibrant ecosystem by creating curricula that reflect the city’s diverse student population while preparing them for global opportunities. My fluency in Spanish and familiarity with the Spanish education system, including its evolving standards such as the LOMLOE (Organic Law on Educational Quality), position me to make immediate and meaningful contributions.</w:t>
      </w:r>
    </w:p>
    <w:p>
      <w:pPr>
        <w:pStyle w:val="BodyText"/>
      </w:pPr>
      <w:r>
        <w:t xml:space="preserve">Moreover, Madrid’s status as a cultural and economic center offers unique opportunities to integrate interdisciplinary learning into curricula. For instance, I have experience designing programs that connect STEM subjects with the arts, a model that could enhance the city’s existing initiatives focused on holistic education. I am also keen to explore partnerships with local organizations and institutions to create experiential learning opportunities for students in Madrid.</w:t>
      </w:r>
    </w:p>
    <w:bookmarkEnd w:id="22"/>
    <w:bookmarkStart w:id="23" w:name="conclusion"/>
    <w:p>
      <w:pPr>
        <w:pStyle w:val="Heading2"/>
      </w:pPr>
      <w:r>
        <w:t xml:space="preserve">Conclusion</w:t>
      </w:r>
    </w:p>
    <w:p>
      <w:pPr>
        <w:pStyle w:val="FirstParagraph"/>
      </w:pPr>
      <w:r>
        <w:t xml:space="preserve">In conclusion, my background as a Curriculum Developer, combined with my passion for education in Spain Madrid, makes me an ideal candidate for this role. I am confident that my skills in curriculum design, assessment development, and stakeholder collaboration will enable me to contribute to the continued success of your institution. I would be honored to bring my expertise to [Institution Name] and help shape a future where every learner in Madrid has access to transformative educational experiences.</w:t>
      </w:r>
    </w:p>
    <w:p>
      <w:pPr>
        <w:pStyle w:val="BodyText"/>
      </w:pPr>
      <w:r>
        <w:t xml:space="preserve">Thank you for considering my application. I look forward to the opportunity to discuss how my vision aligns with your goals for education in Spain Madrid.</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14:33:59Z</dcterms:created>
  <dcterms:modified xsi:type="dcterms:W3CDTF">2026-04-29T14:33:59Z</dcterms:modified>
</cp:coreProperties>
</file>

<file path=docProps/custom.xml><?xml version="1.0" encoding="utf-8"?>
<Properties xmlns="http://schemas.openxmlformats.org/officeDocument/2006/custom-properties" xmlns:vt="http://schemas.openxmlformats.org/officeDocument/2006/docPropsVTypes"/>
</file>